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100" w:type="dxa"/>
        <w:tblInd w:w="60" w:type="dxa"/>
        <w:tblLayout w:type="fixed"/>
        <w:tblCellMar>
          <w:bottom w:w="54" w:type="dxa"/>
          <w:right w:w="22" w:type="dxa"/>
        </w:tblCellMar>
        <w:tblLook w:val="04A0" w:firstRow="1" w:lastRow="0" w:firstColumn="1" w:lastColumn="0" w:noHBand="0" w:noVBand="1"/>
      </w:tblPr>
      <w:tblGrid>
        <w:gridCol w:w="2308"/>
        <w:gridCol w:w="2462"/>
        <w:gridCol w:w="2430"/>
        <w:gridCol w:w="2340"/>
        <w:gridCol w:w="2245"/>
        <w:gridCol w:w="2315"/>
      </w:tblGrid>
      <w:tr w:rsidR="00F40C93" w14:paraId="68390B27" w14:textId="77777777" w:rsidTr="00572867">
        <w:trPr>
          <w:trHeight w:val="2209"/>
        </w:trPr>
        <w:tc>
          <w:tcPr>
            <w:tcW w:w="2308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24DEF3AD" w14:textId="77777777" w:rsidR="00535FF3" w:rsidRPr="00572867" w:rsidRDefault="005A4E74" w:rsidP="00572867">
            <w:pPr>
              <w:ind w:left="332"/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5C2C1C53" wp14:editId="2347747F">
                  <wp:extent cx="1042416" cy="841248"/>
                  <wp:effectExtent l="0" t="0" r="0" b="0"/>
                  <wp:docPr id="2218" name="Picture 22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8" name="Picture 2218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2416" cy="84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135722" w14:textId="77777777" w:rsidR="00535FF3" w:rsidRPr="00572867" w:rsidRDefault="0040270C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နာကျင်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1836E83A" w14:textId="62018D04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PAIN</w:t>
            </w:r>
          </w:p>
        </w:tc>
        <w:tc>
          <w:tcPr>
            <w:tcW w:w="2462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8" w:space="0" w:color="000000"/>
            </w:tcBorders>
          </w:tcPr>
          <w:p w14:paraId="0D77AB47" w14:textId="258F1B7E" w:rsidR="005D2443" w:rsidRPr="00572867" w:rsidRDefault="00572867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/>
                <w:b/>
                <w:noProof/>
                <w:sz w:val="28"/>
                <w:szCs w:val="28"/>
              </w:rPr>
              <w:drawing>
                <wp:inline distT="0" distB="0" distL="0" distR="0" wp14:anchorId="7E1E6B24" wp14:editId="38469A3F">
                  <wp:extent cx="828675" cy="9730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G_4360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86" r="21329"/>
                          <a:stretch/>
                        </pic:blipFill>
                        <pic:spPr bwMode="auto">
                          <a:xfrm>
                            <a:off x="0" y="0"/>
                            <a:ext cx="828675" cy="973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8B7063" w14:textId="77777777" w:rsidR="00535FF3" w:rsidRPr="00572867" w:rsidRDefault="00572867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အသည်းကွဲ</w:t>
            </w:r>
            <w:proofErr w:type="spellEnd"/>
          </w:p>
          <w:p w14:paraId="42F26ABB" w14:textId="05635F6F" w:rsidR="00572867" w:rsidRPr="00572867" w:rsidRDefault="00572867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r w:rsidRPr="00572867">
              <w:rPr>
                <w:rFonts w:asciiTheme="minorHAnsi" w:hAnsiTheme="minorHAnsi" w:cstheme="minorHAnsi"/>
                <w:b/>
                <w:sz w:val="28"/>
                <w:szCs w:val="28"/>
              </w:rPr>
              <w:t>NAUSEOUS</w:t>
            </w:r>
          </w:p>
        </w:tc>
        <w:tc>
          <w:tcPr>
            <w:tcW w:w="2430" w:type="dxa"/>
            <w:tcBorders>
              <w:top w:val="single" w:sz="24" w:space="0" w:color="000000"/>
              <w:left w:val="single" w:sz="28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68F55AA7" w14:textId="77777777" w:rsidR="00535FF3" w:rsidRPr="00572867" w:rsidRDefault="005A4E74" w:rsidP="00572867">
            <w:pPr>
              <w:ind w:left="477"/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4124B582" wp14:editId="385401B0">
                  <wp:extent cx="950976" cy="966216"/>
                  <wp:effectExtent l="0" t="0" r="0" b="0"/>
                  <wp:docPr id="2220" name="Picture 22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0" name="Picture 2220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976" cy="966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9D3309" w14:textId="77777777" w:rsidR="00535FF3" w:rsidRPr="00572867" w:rsidRDefault="005E20B6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နင်ဆို့နေ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27A3A6E4" w14:textId="56BBA02F" w:rsidR="00572867" w:rsidRPr="00572867" w:rsidRDefault="00572867" w:rsidP="00572867">
            <w:pPr>
              <w:jc w:val="center"/>
              <w:rPr>
                <w:b/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C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HOKING</w:t>
            </w:r>
          </w:p>
        </w:tc>
        <w:tc>
          <w:tcPr>
            <w:tcW w:w="234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33" w:space="0" w:color="000000"/>
            </w:tcBorders>
            <w:vAlign w:val="bottom"/>
          </w:tcPr>
          <w:p w14:paraId="4C4633B9" w14:textId="77777777" w:rsidR="00535FF3" w:rsidRPr="00572867" w:rsidRDefault="005A4E74" w:rsidP="00572867">
            <w:pPr>
              <w:ind w:left="256"/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09D17F07" wp14:editId="4502EAF6">
                  <wp:extent cx="1112520" cy="923544"/>
                  <wp:effectExtent l="0" t="0" r="0" b="0"/>
                  <wp:docPr id="2221" name="Picture 222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1" name="Picture 222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520" cy="923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984DC1" w14:textId="55314F8E" w:rsidR="00535FF3" w:rsidRPr="00572867" w:rsidRDefault="00A51F21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ခေါင်းမူး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3C3B1134" w14:textId="34EBCD57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D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IZZY</w:t>
            </w:r>
          </w:p>
        </w:tc>
        <w:tc>
          <w:tcPr>
            <w:tcW w:w="2245" w:type="dxa"/>
            <w:tcBorders>
              <w:top w:val="single" w:sz="24" w:space="0" w:color="000000"/>
              <w:left w:val="single" w:sz="33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410FDF4B" w14:textId="460A94D0" w:rsidR="00535FF3" w:rsidRPr="00572867" w:rsidRDefault="005A4E74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1BFCBAC8" wp14:editId="49965536">
                  <wp:extent cx="950976" cy="960120"/>
                  <wp:effectExtent l="0" t="0" r="0" b="0"/>
                  <wp:docPr id="2222" name="Picture 22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2" name="Picture 222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976" cy="960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01F24E" w14:textId="1EFBC1FC" w:rsidR="00535FF3" w:rsidRPr="00572867" w:rsidRDefault="00A51F21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ပင်ပန်းသည်</w:t>
            </w:r>
          </w:p>
          <w:p w14:paraId="18F60D33" w14:textId="1EB94EA3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T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IRED</w:t>
            </w:r>
            <w:proofErr w:type="spellEnd"/>
          </w:p>
        </w:tc>
        <w:tc>
          <w:tcPr>
            <w:tcW w:w="2315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326525E9" w14:textId="0F070118" w:rsidR="00535FF3" w:rsidRPr="00572867" w:rsidRDefault="005A4E74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274FC831" wp14:editId="3ABFD5E5">
                  <wp:extent cx="947928" cy="923544"/>
                  <wp:effectExtent l="0" t="0" r="0" b="0"/>
                  <wp:docPr id="2223" name="Picture 22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3" name="Picture 2223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7928" cy="923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18E342" w14:textId="77777777" w:rsidR="00535FF3" w:rsidRPr="00572867" w:rsidRDefault="005D2443" w:rsidP="00572867">
            <w:pPr>
              <w:ind w:left="5"/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ယားယံ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6D6C20F3" w14:textId="7FD32D9E" w:rsidR="00572867" w:rsidRPr="00572867" w:rsidRDefault="00572867" w:rsidP="00572867">
            <w:pPr>
              <w:ind w:left="5"/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I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TCHY</w:t>
            </w:r>
          </w:p>
        </w:tc>
      </w:tr>
      <w:tr w:rsidR="00F40C93" w14:paraId="24484310" w14:textId="77777777" w:rsidTr="00F40C93">
        <w:trPr>
          <w:trHeight w:val="2682"/>
        </w:trPr>
        <w:tc>
          <w:tcPr>
            <w:tcW w:w="2308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6F6DC130" w14:textId="77777777" w:rsidR="00D95258" w:rsidRPr="00572867" w:rsidRDefault="00D95258" w:rsidP="00572867">
            <w:pPr>
              <w:ind w:left="414"/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6C7D80B7" wp14:editId="25BFD41C">
                  <wp:extent cx="935893" cy="961188"/>
                  <wp:effectExtent l="0" t="0" r="0" b="0"/>
                  <wp:docPr id="95" name="Picture 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893" cy="961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DE94AF" w14:textId="1AC1B7BC" w:rsidR="00D95258" w:rsidRPr="00572867" w:rsidRDefault="005D2443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ကြောက်ရွံ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60994F76" w14:textId="25FADFF5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I’M SCARED</w:t>
            </w:r>
          </w:p>
        </w:tc>
        <w:tc>
          <w:tcPr>
            <w:tcW w:w="2462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8" w:space="0" w:color="000000"/>
            </w:tcBorders>
            <w:vAlign w:val="bottom"/>
          </w:tcPr>
          <w:p w14:paraId="748A59F9" w14:textId="77777777" w:rsidR="00D95258" w:rsidRPr="00572867" w:rsidRDefault="00D95258" w:rsidP="00572867">
            <w:pPr>
              <w:ind w:left="306"/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4B38F1BD" wp14:editId="629EC902">
                  <wp:extent cx="1219200" cy="922814"/>
                  <wp:effectExtent l="0" t="0" r="0" b="0"/>
                  <wp:docPr id="2226" name="Picture 22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6" name="Picture 2226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7169" cy="928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F60A82" w14:textId="77777777" w:rsidR="00D95258" w:rsidRPr="00572867" w:rsidRDefault="005D2443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စိတ်လှုပ်ရှား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7AAAAC2D" w14:textId="54FDDCFD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I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’M NERVOUS</w:t>
            </w:r>
          </w:p>
        </w:tc>
        <w:tc>
          <w:tcPr>
            <w:tcW w:w="2430" w:type="dxa"/>
            <w:tcBorders>
              <w:top w:val="single" w:sz="24" w:space="0" w:color="000000"/>
              <w:left w:val="single" w:sz="28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009C2AF8" w14:textId="77777777" w:rsidR="005E42D8" w:rsidRPr="00572867" w:rsidRDefault="005E42D8" w:rsidP="00572867">
            <w:pPr>
              <w:jc w:val="center"/>
              <w:rPr>
                <w:b/>
                <w:sz w:val="28"/>
                <w:szCs w:val="28"/>
              </w:rPr>
            </w:pPr>
            <w:r w:rsidRPr="00572867">
              <w:rPr>
                <w:b/>
                <w:noProof/>
                <w:sz w:val="28"/>
                <w:szCs w:val="28"/>
                <w:lang w:eastAsia="en-US"/>
              </w:rPr>
              <w:drawing>
                <wp:inline distT="0" distB="0" distL="0" distR="0" wp14:anchorId="00923A68" wp14:editId="04D751BF">
                  <wp:extent cx="1119505" cy="1101244"/>
                  <wp:effectExtent l="0" t="0" r="4445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 2020-04-15 at 2.12.28 PM.png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03"/>
                          <a:stretch/>
                        </pic:blipFill>
                        <pic:spPr bwMode="auto">
                          <a:xfrm>
                            <a:off x="0" y="0"/>
                            <a:ext cx="1148749" cy="11300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20E162B" w14:textId="14B25BC0" w:rsidR="00D95258" w:rsidRPr="00572867" w:rsidRDefault="005D2443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အဆင်ပြေပါ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02291FE0" w14:textId="6175384D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I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’M OKAY</w:t>
            </w:r>
          </w:p>
        </w:tc>
        <w:tc>
          <w:tcPr>
            <w:tcW w:w="234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33" w:space="0" w:color="000000"/>
            </w:tcBorders>
            <w:vAlign w:val="bottom"/>
          </w:tcPr>
          <w:p w14:paraId="7EB87531" w14:textId="19768DEC" w:rsidR="00D95258" w:rsidRPr="00572867" w:rsidRDefault="00D95258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5367B513" wp14:editId="4C9A7114">
                  <wp:extent cx="975360" cy="859536"/>
                  <wp:effectExtent l="0" t="0" r="0" b="0"/>
                  <wp:docPr id="2225" name="Picture 22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5" name="Picture 2225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360" cy="859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831A88" w14:textId="742F60E9" w:rsidR="00D95258" w:rsidRPr="00572867" w:rsidRDefault="005D2443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အိပ်ချင်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0574D393" w14:textId="599DC5D2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I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’M TIRED</w:t>
            </w:r>
          </w:p>
        </w:tc>
        <w:tc>
          <w:tcPr>
            <w:tcW w:w="2245" w:type="dxa"/>
            <w:tcBorders>
              <w:top w:val="single" w:sz="24" w:space="0" w:color="000000"/>
              <w:left w:val="single" w:sz="33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6DE54F71" w14:textId="58A5C41A" w:rsidR="00D95258" w:rsidRPr="00572867" w:rsidRDefault="00D95258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5BF0D851" wp14:editId="41A78347">
                  <wp:extent cx="810260" cy="844550"/>
                  <wp:effectExtent l="0" t="0" r="8890" b="0"/>
                  <wp:docPr id="97" name="Picture 9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723" cy="845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83595D" w14:textId="6A610437" w:rsidR="00D95258" w:rsidRPr="00572867" w:rsidRDefault="00A51F21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စိတ်ဆိုး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1125A63A" w14:textId="29082D03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I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’M ANGRY</w:t>
            </w:r>
          </w:p>
        </w:tc>
        <w:tc>
          <w:tcPr>
            <w:tcW w:w="2315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6C66C26E" w14:textId="26EBABF7" w:rsidR="00D95258" w:rsidRPr="00572867" w:rsidRDefault="00D95258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52640B31" wp14:editId="630E2CD1">
                  <wp:extent cx="918845" cy="825500"/>
                  <wp:effectExtent l="0" t="0" r="0" b="0"/>
                  <wp:docPr id="2234" name="Picture 22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4" name="Picture 2234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473" cy="829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3DDB1D" w14:textId="3A30F17B" w:rsidR="00A51F21" w:rsidRPr="00572867" w:rsidRDefault="00A51F21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ကျေးဇူးတင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04358660" w14:textId="02ACD1DB" w:rsidR="00D95258" w:rsidRPr="00572867" w:rsidRDefault="00A51F21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ပါ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090BC9C5" w14:textId="1470D48A" w:rsidR="00572867" w:rsidRPr="00572867" w:rsidRDefault="00572867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T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HANK YOU</w:t>
            </w:r>
          </w:p>
        </w:tc>
      </w:tr>
      <w:tr w:rsidR="00F40C93" w14:paraId="4BCFAB2A" w14:textId="77777777" w:rsidTr="00F40C93">
        <w:trPr>
          <w:trHeight w:val="2763"/>
        </w:trPr>
        <w:tc>
          <w:tcPr>
            <w:tcW w:w="2308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03419502" w14:textId="77777777" w:rsidR="005E20B6" w:rsidRPr="00572867" w:rsidRDefault="00997151" w:rsidP="00572867">
            <w:pPr>
              <w:ind w:left="22"/>
              <w:jc w:val="center"/>
              <w:rPr>
                <w:b/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31DA3BD9" wp14:editId="1C36B938">
                  <wp:extent cx="810816" cy="860170"/>
                  <wp:effectExtent l="0" t="0" r="0" b="0"/>
                  <wp:docPr id="117" name="Picture 1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0816" cy="860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 w:rsidR="005E20B6" w:rsidRPr="00572867">
              <w:rPr>
                <w:rFonts w:ascii="Myanmar Text" w:hAnsi="Myanmar Text" w:cs="Myanmar Text"/>
                <w:b/>
                <w:sz w:val="28"/>
                <w:szCs w:val="28"/>
              </w:rPr>
              <w:t>ဆုတောင်းသူ</w:t>
            </w:r>
            <w:proofErr w:type="spellEnd"/>
          </w:p>
          <w:p w14:paraId="6F5A89E0" w14:textId="3AFB6DB0" w:rsidR="00D95258" w:rsidRPr="00572867" w:rsidRDefault="005E20B6" w:rsidP="00572867">
            <w:pPr>
              <w:ind w:left="22"/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ခေ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ါ်</w:t>
            </w: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ပေးပ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ါ</w:t>
            </w:r>
          </w:p>
          <w:p w14:paraId="05FE1930" w14:textId="7F68481D" w:rsidR="00572867" w:rsidRPr="00572867" w:rsidRDefault="00572867" w:rsidP="00572867">
            <w:pPr>
              <w:ind w:left="22"/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I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 xml:space="preserve"> NEED PRAYER</w:t>
            </w:r>
          </w:p>
        </w:tc>
        <w:tc>
          <w:tcPr>
            <w:tcW w:w="2462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8" w:space="0" w:color="000000"/>
            </w:tcBorders>
            <w:vAlign w:val="bottom"/>
          </w:tcPr>
          <w:p w14:paraId="00190768" w14:textId="77777777" w:rsidR="00D95258" w:rsidRPr="00572867" w:rsidRDefault="00D95258" w:rsidP="00572867">
            <w:pPr>
              <w:ind w:left="730" w:hanging="297"/>
              <w:jc w:val="center"/>
              <w:rPr>
                <w:b/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7A6C5475" wp14:editId="28F118C5">
                  <wp:extent cx="1028065" cy="785432"/>
                  <wp:effectExtent l="0" t="0" r="635" b="0"/>
                  <wp:docPr id="109" name="Picture 10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9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2141" cy="796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3DD765" w14:textId="5AABDC71" w:rsidR="00A51F21" w:rsidRPr="00572867" w:rsidRDefault="00A51F21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တယောက်တည်း</w:t>
            </w:r>
            <w:proofErr w:type="spellEnd"/>
          </w:p>
          <w:p w14:paraId="1175359C" w14:textId="0E34D44A" w:rsidR="00D95258" w:rsidRPr="00572867" w:rsidRDefault="00A51F21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နေပါရစေ</w:t>
            </w:r>
            <w:proofErr w:type="spellEnd"/>
          </w:p>
          <w:p w14:paraId="6E7D183B" w14:textId="58965A05" w:rsidR="00572867" w:rsidRPr="00572867" w:rsidRDefault="00572867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L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EAVE ME ALONE</w:t>
            </w:r>
          </w:p>
        </w:tc>
        <w:tc>
          <w:tcPr>
            <w:tcW w:w="2430" w:type="dxa"/>
            <w:tcBorders>
              <w:top w:val="single" w:sz="24" w:space="0" w:color="000000"/>
              <w:left w:val="single" w:sz="28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50178E83" w14:textId="77777777" w:rsidR="00D95258" w:rsidRPr="00572867" w:rsidRDefault="00D95258" w:rsidP="00572867">
            <w:pPr>
              <w:ind w:left="199"/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mc:AlternateContent>
                <mc:Choice Requires="wpg">
                  <w:drawing>
                    <wp:inline distT="0" distB="0" distL="0" distR="0" wp14:anchorId="4450189B" wp14:editId="4FCCC062">
                      <wp:extent cx="1219200" cy="779145"/>
                      <wp:effectExtent l="0" t="0" r="0" b="1905"/>
                      <wp:docPr id="2074" name="Group 20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19200" cy="779145"/>
                                <a:chOff x="0" y="0"/>
                                <a:chExt cx="1239946" cy="92371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27" name="Picture 2227"/>
                                <pic:cNvPicPr/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-3332" y="1138"/>
                                  <a:ext cx="798576" cy="9235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28" name="Picture 2228"/>
                                <pic:cNvPicPr/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800323" y="207385"/>
                                  <a:ext cx="435864" cy="49682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72F540F" id="Group 2074" o:spid="_x0000_s1026" style="width:96pt;height:61.35pt;mso-position-horizontal-relative:char;mso-position-vertical-relative:line" coordsize="12399,92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227" o:spid="_x0000_s1027" type="#_x0000_t75" style="position:absolute;left:-33;top:11;width:7985;height:923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5mwwbDAAAA3QAAAA8AAABkcnMvZG93bnJldi54bWxEj0GLwjAUhO8L/ofwhL2tqYFVqUYRYaEH&#10;L1s9eHw0z6bYvJQm2q6/frOw4HGYmW+YzW50rXhQHxrPGuazDARx5U3DtYbz6etjBSJEZIOtZ9Lw&#10;QwF228nbBnPjB/6mRxlrkSAcctRgY+xyKUNlyWGY+Y44eVffO4xJ9rU0PQ4J7lqpsmwhHTacFix2&#10;dLBU3cq707AvhvvRl0/8NA5LW2SXuToXWr9Px/0aRKQxvsL/7cJoUEot4e9NegJy+w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mbDBsMAAADdAAAADwAAAAAAAAAAAAAAAACf&#10;AgAAZHJzL2Rvd25yZXYueG1sUEsFBgAAAAAEAAQA9wAAAI8DAAAAAA==&#10;">
                        <v:imagedata r:id="rId23" o:title=""/>
                      </v:shape>
                      <v:shape id="Picture 2228" o:spid="_x0000_s1028" type="#_x0000_t75" style="position:absolute;left:8003;top:2073;width:4358;height:49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bdI/EAAAA3QAAAA8AAABkcnMvZG93bnJldi54bWxET01rwkAQvRf6H5Yp9FY3RrAS3QQVpIUW&#10;qlHpdchOk2B2NmTXJPbXdw8Fj4/3vcpG04ieOldbVjCdRCCIC6trLhWcjruXBQjnkTU2lknBjRxk&#10;6ePDChNtBz5Qn/tShBB2CSqovG8TKV1RkUE3sS1x4H5sZ9AH2JVSdziEcNPIOIrm0mDNoaHClrYV&#10;FZf8ahTMtvtaXt5+P76H/df1te/d7Lz5VOr5aVwvQXga/V38737XCuI4DnPDm/AEZPo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kbdI/EAAAA3QAAAA8AAAAAAAAAAAAAAAAA&#10;nwIAAGRycy9kb3ducmV2LnhtbFBLBQYAAAAABAAEAPcAAACQAwAAAAA=&#10;">
                        <v:imagedata r:id="rId24" o:title=""/>
                      </v:shape>
                      <w10:anchorlock/>
                    </v:group>
                  </w:pict>
                </mc:Fallback>
              </mc:AlternateContent>
            </w:r>
          </w:p>
          <w:p w14:paraId="32C313D4" w14:textId="1BC0CA51" w:rsidR="005E20B6" w:rsidRPr="00572867" w:rsidRDefault="00A51F21" w:rsidP="00572867">
            <w:pPr>
              <w:ind w:left="31"/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ချွ</w:t>
            </w: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ေးထွက်များ</w:t>
            </w:r>
            <w:proofErr w:type="spellEnd"/>
          </w:p>
          <w:p w14:paraId="5A6CF9F4" w14:textId="4E1E3814" w:rsidR="00D95258" w:rsidRPr="00572867" w:rsidRDefault="00A51F21" w:rsidP="00572867">
            <w:pPr>
              <w:ind w:left="31"/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သည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်</w:t>
            </w:r>
          </w:p>
          <w:p w14:paraId="00DC7680" w14:textId="0F553F47" w:rsidR="00572867" w:rsidRPr="00572867" w:rsidRDefault="00572867" w:rsidP="00572867">
            <w:pPr>
              <w:ind w:left="31"/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I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’M SWEATY</w:t>
            </w:r>
          </w:p>
        </w:tc>
        <w:tc>
          <w:tcPr>
            <w:tcW w:w="234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33" w:space="0" w:color="000000"/>
            </w:tcBorders>
            <w:vAlign w:val="bottom"/>
          </w:tcPr>
          <w:p w14:paraId="24BAAEBF" w14:textId="785A2902" w:rsidR="00D95258" w:rsidRPr="00572867" w:rsidRDefault="00D95258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7CFD53C7" wp14:editId="1D83F3E1">
                  <wp:extent cx="725170" cy="706291"/>
                  <wp:effectExtent l="0" t="0" r="0" b="0"/>
                  <wp:docPr id="2229" name="Picture 22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9" name="Picture 2229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803" cy="7146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CE893D" w14:textId="35E43873" w:rsidR="00A51F21" w:rsidRPr="00572867" w:rsidRDefault="00A51F21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ဆရာ၀န်</w:t>
            </w:r>
          </w:p>
          <w:p w14:paraId="7F6CF710" w14:textId="124F18C7" w:rsidR="00D95258" w:rsidRPr="00572867" w:rsidRDefault="00A51F21" w:rsidP="00572867">
            <w:pPr>
              <w:ind w:firstLine="380"/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ခေ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ါ်</w:t>
            </w: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ပေးပ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ါ</w:t>
            </w:r>
          </w:p>
          <w:p w14:paraId="1673C2D1" w14:textId="7F76366C" w:rsidR="00572867" w:rsidRPr="00572867" w:rsidRDefault="00572867" w:rsidP="00572867">
            <w:pPr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C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ALL THE DOCTOR</w:t>
            </w:r>
          </w:p>
        </w:tc>
        <w:tc>
          <w:tcPr>
            <w:tcW w:w="2245" w:type="dxa"/>
            <w:tcBorders>
              <w:top w:val="single" w:sz="24" w:space="0" w:color="000000"/>
              <w:left w:val="single" w:sz="33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720578FE" w14:textId="0F565E09" w:rsidR="00A51F21" w:rsidRPr="00572867" w:rsidRDefault="00D95258" w:rsidP="00572867">
            <w:pPr>
              <w:jc w:val="center"/>
              <w:rPr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6A2FB881" wp14:editId="43C62ECA">
                  <wp:extent cx="676275" cy="788435"/>
                  <wp:effectExtent l="0" t="0" r="0" b="0"/>
                  <wp:docPr id="2230" name="Picture 22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0" name="Picture 2230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6110" cy="799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FF9F25" w14:textId="77777777" w:rsidR="005E20B6" w:rsidRPr="00572867" w:rsidRDefault="005E20B6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 w:hint="cs"/>
                <w:b/>
                <w:sz w:val="28"/>
                <w:szCs w:val="28"/>
              </w:rPr>
              <w:t>သူနာြပု</w:t>
            </w:r>
            <w:proofErr w:type="spellEnd"/>
          </w:p>
          <w:p w14:paraId="4C476D50" w14:textId="77777777" w:rsidR="00D95258" w:rsidRPr="00572867" w:rsidRDefault="005E20B6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 w:hint="cs"/>
                <w:b/>
                <w:sz w:val="28"/>
                <w:szCs w:val="28"/>
              </w:rPr>
              <w:t>ခေ</w:t>
            </w:r>
            <w:proofErr w:type="spellEnd"/>
            <w:r w:rsidRPr="00572867">
              <w:rPr>
                <w:rFonts w:ascii="Myanmar Text" w:hAnsi="Myanmar Text" w:cs="Myanmar Text" w:hint="cs"/>
                <w:b/>
                <w:sz w:val="28"/>
                <w:szCs w:val="28"/>
              </w:rPr>
              <w:t>ါ်</w:t>
            </w:r>
            <w:proofErr w:type="spellStart"/>
            <w:r w:rsidRPr="00572867">
              <w:rPr>
                <w:rFonts w:ascii="Myanmar Text" w:hAnsi="Myanmar Text" w:cs="Myanmar Text" w:hint="cs"/>
                <w:b/>
                <w:sz w:val="28"/>
                <w:szCs w:val="28"/>
              </w:rPr>
              <w:t>ပေးပ</w:t>
            </w:r>
            <w:proofErr w:type="spellEnd"/>
            <w:r w:rsidRPr="00572867">
              <w:rPr>
                <w:rFonts w:ascii="Myanmar Text" w:hAnsi="Myanmar Text" w:cs="Myanmar Text" w:hint="cs"/>
                <w:b/>
                <w:sz w:val="28"/>
                <w:szCs w:val="28"/>
              </w:rPr>
              <w:t>ါ</w:t>
            </w:r>
          </w:p>
          <w:p w14:paraId="27894235" w14:textId="6B397D50" w:rsidR="00572867" w:rsidRPr="00572867" w:rsidRDefault="00572867" w:rsidP="00572867">
            <w:pPr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C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ALL THE NURSE</w:t>
            </w:r>
          </w:p>
        </w:tc>
        <w:tc>
          <w:tcPr>
            <w:tcW w:w="2315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vAlign w:val="bottom"/>
          </w:tcPr>
          <w:p w14:paraId="57BDB715" w14:textId="77777777" w:rsidR="00A51F21" w:rsidRPr="00572867" w:rsidRDefault="00D95258" w:rsidP="00572867">
            <w:pPr>
              <w:ind w:left="162"/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r w:rsidRPr="00572867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24FDD3E0" wp14:editId="38B5FFB5">
                  <wp:extent cx="1328928" cy="646176"/>
                  <wp:effectExtent l="0" t="0" r="0" b="0"/>
                  <wp:docPr id="2231" name="Picture 22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1" name="Picture 2231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8928" cy="646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51F21" w:rsidRPr="00572867">
              <w:rPr>
                <w:rFonts w:ascii="Myanmar Text" w:hAnsi="Myanmar Text" w:cs="Myanmar Text"/>
                <w:b/>
                <w:sz w:val="28"/>
                <w:szCs w:val="28"/>
              </w:rPr>
              <w:t>ငါ့</w:t>
            </w:r>
            <w:proofErr w:type="spellStart"/>
            <w:r w:rsidR="00A51F21" w:rsidRPr="00572867">
              <w:rPr>
                <w:rFonts w:ascii="Myanmar Text" w:hAnsi="Myanmar Text" w:cs="Myanmar Text"/>
                <w:b/>
                <w:sz w:val="28"/>
                <w:szCs w:val="28"/>
              </w:rPr>
              <w:t>မိသားစု</w:t>
            </w:r>
            <w:proofErr w:type="spellEnd"/>
          </w:p>
          <w:p w14:paraId="6F5B9C3A" w14:textId="77777777" w:rsidR="00D95258" w:rsidRPr="00572867" w:rsidRDefault="00A51F21" w:rsidP="00572867">
            <w:pPr>
              <w:ind w:left="162"/>
              <w:jc w:val="center"/>
              <w:rPr>
                <w:rFonts w:ascii="Myanmar Text" w:hAnsi="Myanmar Text" w:cs="Myanmar Text"/>
                <w:b/>
                <w:sz w:val="28"/>
                <w:szCs w:val="28"/>
              </w:rPr>
            </w:pP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ခေ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ါ်</w:t>
            </w:r>
            <w:proofErr w:type="spellStart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ပေးပ</w:t>
            </w:r>
            <w:proofErr w:type="spellEnd"/>
            <w:r w:rsidRPr="00572867">
              <w:rPr>
                <w:rFonts w:ascii="Myanmar Text" w:hAnsi="Myanmar Text" w:cs="Myanmar Text"/>
                <w:b/>
                <w:sz w:val="28"/>
                <w:szCs w:val="28"/>
              </w:rPr>
              <w:t>ါ</w:t>
            </w:r>
          </w:p>
          <w:p w14:paraId="24257394" w14:textId="28854A51" w:rsidR="00572867" w:rsidRPr="00572867" w:rsidRDefault="00572867" w:rsidP="00572867">
            <w:pPr>
              <w:ind w:left="162"/>
              <w:jc w:val="center"/>
              <w:rPr>
                <w:sz w:val="28"/>
                <w:szCs w:val="28"/>
              </w:rPr>
            </w:pPr>
            <w:r w:rsidRPr="00572867">
              <w:rPr>
                <w:rFonts w:asciiTheme="minorHAnsi" w:eastAsiaTheme="minorEastAsia" w:hAnsiTheme="minorHAnsi" w:cstheme="minorHAnsi" w:hint="eastAsia"/>
                <w:b/>
                <w:sz w:val="28"/>
                <w:szCs w:val="28"/>
              </w:rPr>
              <w:t>C</w:t>
            </w:r>
            <w:r w:rsidRPr="00572867">
              <w:rPr>
                <w:rFonts w:asciiTheme="minorHAnsi" w:eastAsiaTheme="minorEastAsia" w:hAnsiTheme="minorHAnsi" w:cstheme="minorHAnsi"/>
                <w:b/>
                <w:sz w:val="28"/>
                <w:szCs w:val="28"/>
              </w:rPr>
              <w:t>ALL MY FAMILY</w:t>
            </w:r>
          </w:p>
        </w:tc>
      </w:tr>
      <w:tr w:rsidR="009577FD" w:rsidRPr="00572867" w14:paraId="0ACE6AB6" w14:textId="77777777" w:rsidTr="00572867">
        <w:trPr>
          <w:trHeight w:val="1216"/>
        </w:trPr>
        <w:tc>
          <w:tcPr>
            <w:tcW w:w="4770" w:type="dxa"/>
            <w:gridSpan w:val="2"/>
            <w:tcBorders>
              <w:top w:val="single" w:sz="24" w:space="0" w:color="000000"/>
              <w:left w:val="single" w:sz="24" w:space="0" w:color="000000"/>
              <w:bottom w:val="double" w:sz="24" w:space="0" w:color="000000"/>
              <w:right w:val="single" w:sz="28" w:space="0" w:color="000000"/>
            </w:tcBorders>
            <w:shd w:val="clear" w:color="auto" w:fill="6AA74E"/>
            <w:vAlign w:val="bottom"/>
          </w:tcPr>
          <w:p w14:paraId="78E63F26" w14:textId="1E255AE8" w:rsidR="00D35C46" w:rsidRPr="00572867" w:rsidRDefault="005E20B6" w:rsidP="00572867">
            <w:pPr>
              <w:ind w:right="275"/>
              <w:jc w:val="center"/>
              <w:rPr>
                <w:sz w:val="36"/>
                <w:szCs w:val="36"/>
              </w:rPr>
            </w:pPr>
            <w:proofErr w:type="spellStart"/>
            <w:r w:rsidRPr="00572867">
              <w:rPr>
                <w:rFonts w:ascii="Myanmar Text" w:eastAsia="Verdana" w:hAnsi="Myanmar Text" w:cs="Myanmar Text"/>
                <w:b/>
                <w:sz w:val="36"/>
                <w:szCs w:val="36"/>
              </w:rPr>
              <w:t>ဟုတ်ကဲ</w:t>
            </w:r>
            <w:proofErr w:type="spellEnd"/>
            <w:r w:rsidRPr="00572867">
              <w:rPr>
                <w:rFonts w:ascii="Myanmar Text" w:eastAsia="Verdana" w:hAnsi="Myanmar Text" w:cs="Myanmar Text"/>
                <w:b/>
                <w:sz w:val="36"/>
                <w:szCs w:val="36"/>
              </w:rPr>
              <w:t>့</w:t>
            </w:r>
            <w:r w:rsidR="00572867">
              <w:rPr>
                <w:rFonts w:ascii="Myanmar Text" w:eastAsia="Verdana" w:hAnsi="Myanmar Text" w:cs="Myanmar Text"/>
                <w:b/>
                <w:sz w:val="36"/>
                <w:szCs w:val="36"/>
              </w:rPr>
              <w:t xml:space="preserve"> YES</w:t>
            </w:r>
            <w:bookmarkStart w:id="0" w:name="_GoBack"/>
            <w:bookmarkEnd w:id="0"/>
          </w:p>
        </w:tc>
        <w:tc>
          <w:tcPr>
            <w:tcW w:w="4770" w:type="dxa"/>
            <w:gridSpan w:val="2"/>
            <w:tcBorders>
              <w:top w:val="single" w:sz="24" w:space="0" w:color="000000"/>
              <w:left w:val="single" w:sz="28" w:space="0" w:color="000000"/>
              <w:bottom w:val="double" w:sz="24" w:space="0" w:color="000000"/>
              <w:right w:val="single" w:sz="33" w:space="0" w:color="000000"/>
            </w:tcBorders>
            <w:shd w:val="clear" w:color="auto" w:fill="FFD966"/>
            <w:vAlign w:val="bottom"/>
          </w:tcPr>
          <w:p w14:paraId="34118D4A" w14:textId="6DCE3F73" w:rsidR="00D35C46" w:rsidRPr="00572867" w:rsidRDefault="005E20B6" w:rsidP="00572867">
            <w:pPr>
              <w:ind w:left="245"/>
              <w:jc w:val="center"/>
              <w:rPr>
                <w:sz w:val="36"/>
                <w:szCs w:val="36"/>
              </w:rPr>
            </w:pPr>
            <w:proofErr w:type="spellStart"/>
            <w:r w:rsidRPr="00572867">
              <w:rPr>
                <w:rFonts w:ascii="Myanmar Text" w:eastAsia="Verdana" w:hAnsi="Myanmar Text" w:cs="Myanmar Text"/>
                <w:b/>
                <w:sz w:val="36"/>
                <w:szCs w:val="36"/>
              </w:rPr>
              <w:t>ငါမသိဘူး</w:t>
            </w:r>
            <w:proofErr w:type="spellEnd"/>
            <w:r w:rsidR="00572867">
              <w:rPr>
                <w:rFonts w:ascii="Myanmar Text" w:eastAsia="Verdana" w:hAnsi="Myanmar Text" w:cs="Myanmar Text"/>
                <w:b/>
                <w:sz w:val="36"/>
                <w:szCs w:val="36"/>
              </w:rPr>
              <w:t xml:space="preserve">   I DON’T KNOW</w:t>
            </w:r>
          </w:p>
        </w:tc>
        <w:tc>
          <w:tcPr>
            <w:tcW w:w="4560" w:type="dxa"/>
            <w:gridSpan w:val="2"/>
            <w:tcBorders>
              <w:top w:val="single" w:sz="24" w:space="0" w:color="000000"/>
              <w:left w:val="single" w:sz="33" w:space="0" w:color="000000"/>
              <w:bottom w:val="double" w:sz="24" w:space="0" w:color="000000"/>
              <w:right w:val="single" w:sz="24" w:space="0" w:color="000000"/>
            </w:tcBorders>
            <w:shd w:val="clear" w:color="auto" w:fill="E73D36"/>
            <w:vAlign w:val="bottom"/>
          </w:tcPr>
          <w:p w14:paraId="20662CB9" w14:textId="1D08DBDC" w:rsidR="00D35C46" w:rsidRPr="00572867" w:rsidRDefault="005E20B6" w:rsidP="00572867">
            <w:pPr>
              <w:jc w:val="center"/>
              <w:rPr>
                <w:sz w:val="36"/>
                <w:szCs w:val="36"/>
              </w:rPr>
            </w:pPr>
            <w:proofErr w:type="spellStart"/>
            <w:r w:rsidRPr="00572867">
              <w:rPr>
                <w:rFonts w:ascii="Myanmar Text" w:eastAsia="Verdana" w:hAnsi="Myanmar Text" w:cs="Myanmar Text"/>
                <w:b/>
                <w:sz w:val="36"/>
                <w:szCs w:val="36"/>
              </w:rPr>
              <w:t>မဟုတ်ဘူး</w:t>
            </w:r>
            <w:proofErr w:type="spellEnd"/>
            <w:r w:rsidR="00572867">
              <w:rPr>
                <w:rFonts w:ascii="Myanmar Text" w:eastAsia="Verdana" w:hAnsi="Myanmar Text" w:cs="Myanmar Text"/>
                <w:b/>
                <w:sz w:val="36"/>
                <w:szCs w:val="36"/>
              </w:rPr>
              <w:t xml:space="preserve"> NO</w:t>
            </w:r>
          </w:p>
        </w:tc>
      </w:tr>
    </w:tbl>
    <w:p w14:paraId="2BE06FC1" w14:textId="617EC80C" w:rsidR="009E30D1" w:rsidRPr="00572867" w:rsidRDefault="009E30D1" w:rsidP="00D107A2">
      <w:pPr>
        <w:tabs>
          <w:tab w:val="center" w:pos="8181"/>
          <w:tab w:val="center" w:pos="13079"/>
        </w:tabs>
        <w:spacing w:after="0"/>
        <w:rPr>
          <w:i/>
          <w:sz w:val="36"/>
          <w:szCs w:val="36"/>
        </w:rPr>
      </w:pPr>
    </w:p>
    <w:sectPr w:rsidR="009E30D1" w:rsidRPr="00572867" w:rsidSect="00572867">
      <w:footerReference w:type="default" r:id="rId28"/>
      <w:pgSz w:w="14400" w:h="10800" w:orient="landscape"/>
      <w:pgMar w:top="120" w:right="415" w:bottom="89" w:left="80" w:header="0" w:footer="11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890F3" w14:textId="77777777" w:rsidR="00AD2F76" w:rsidRDefault="00AD2F76" w:rsidP="00572867">
      <w:pPr>
        <w:spacing w:after="0" w:line="240" w:lineRule="auto"/>
      </w:pPr>
      <w:r>
        <w:separator/>
      </w:r>
    </w:p>
  </w:endnote>
  <w:endnote w:type="continuationSeparator" w:id="0">
    <w:p w14:paraId="5254DF94" w14:textId="77777777" w:rsidR="00AD2F76" w:rsidRDefault="00AD2F76" w:rsidP="00572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632EA" w14:textId="39D06C94" w:rsidR="00572867" w:rsidRDefault="00572867">
    <w:pPr>
      <w:pStyle w:val="Footer"/>
    </w:pPr>
    <w:r w:rsidRPr="00AA3F77">
      <w:rPr>
        <w:color w:val="7F7F7F"/>
        <w:sz w:val="20"/>
        <w:szCs w:val="20"/>
      </w:rPr>
      <w:t xml:space="preserve">Property of Speech Therapy Department, </w:t>
    </w:r>
    <w:r w:rsidRPr="00AA3F77">
      <w:rPr>
        <w:color w:val="7F7F7F"/>
        <w:sz w:val="20"/>
        <w:szCs w:val="20"/>
        <w:lang w:val="en-AU"/>
      </w:rPr>
      <w:t>Singapore General Hospital</w:t>
    </w:r>
    <w:r>
      <w:rPr>
        <w:color w:val="7F7F7F"/>
        <w:sz w:val="20"/>
        <w:szCs w:val="20"/>
        <w:lang w:val="en-AU"/>
      </w:rPr>
      <w:t xml:space="preserve">. </w:t>
    </w:r>
    <w:r w:rsidRPr="00AA3F77">
      <w:rPr>
        <w:color w:val="7F7F7F"/>
        <w:sz w:val="20"/>
        <w:szCs w:val="20"/>
        <w:lang w:val="en-AU"/>
      </w:rPr>
      <w:t>Adapted with permission from Philippine Association of Speech Pathologists</w:t>
    </w:r>
    <w:r>
      <w:rPr>
        <w:color w:val="7F7F7F"/>
        <w:sz w:val="20"/>
        <w:szCs w:val="20"/>
        <w:lang w:val="en-AU"/>
      </w:rPr>
      <w:t xml:space="preserve">. Translated by volunteers from </w:t>
    </w:r>
    <w:proofErr w:type="spellStart"/>
    <w:r>
      <w:rPr>
        <w:color w:val="7F7F7F"/>
        <w:sz w:val="20"/>
        <w:szCs w:val="20"/>
        <w:lang w:val="en-AU"/>
      </w:rPr>
      <w:t>Healthserve</w:t>
    </w:r>
    <w:proofErr w:type="spellEnd"/>
    <w:r>
      <w:rPr>
        <w:color w:val="7F7F7F"/>
        <w:sz w:val="20"/>
        <w:szCs w:val="20"/>
        <w:lang w:val="en-AU"/>
      </w:rPr>
      <w:t>.</w:t>
    </w:r>
    <w:r w:rsidR="00D107A2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1B57B" w14:textId="77777777" w:rsidR="00AD2F76" w:rsidRDefault="00AD2F76" w:rsidP="00572867">
      <w:pPr>
        <w:spacing w:after="0" w:line="240" w:lineRule="auto"/>
      </w:pPr>
      <w:r>
        <w:separator/>
      </w:r>
    </w:p>
  </w:footnote>
  <w:footnote w:type="continuationSeparator" w:id="0">
    <w:p w14:paraId="4FBF97B0" w14:textId="77777777" w:rsidR="00AD2F76" w:rsidRDefault="00AD2F76" w:rsidP="005728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B3D24"/>
    <w:multiLevelType w:val="hybridMultilevel"/>
    <w:tmpl w:val="8EC6B0A4"/>
    <w:lvl w:ilvl="0" w:tplc="1624DA10">
      <w:start w:val="1"/>
      <w:numFmt w:val="bullet"/>
      <w:lvlText w:val="•"/>
      <w:lvlJc w:val="left"/>
      <w:pPr>
        <w:ind w:left="13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A8812F6">
      <w:start w:val="1"/>
      <w:numFmt w:val="bullet"/>
      <w:lvlText w:val="o"/>
      <w:lvlJc w:val="left"/>
      <w:pPr>
        <w:ind w:left="20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B596B406">
      <w:start w:val="1"/>
      <w:numFmt w:val="bullet"/>
      <w:lvlText w:val="▪"/>
      <w:lvlJc w:val="left"/>
      <w:pPr>
        <w:ind w:left="2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C12C38F2">
      <w:start w:val="1"/>
      <w:numFmt w:val="bullet"/>
      <w:lvlText w:val="•"/>
      <w:lvlJc w:val="left"/>
      <w:pPr>
        <w:ind w:left="3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EE56FF10">
      <w:start w:val="1"/>
      <w:numFmt w:val="bullet"/>
      <w:lvlText w:val="o"/>
      <w:lvlJc w:val="left"/>
      <w:pPr>
        <w:ind w:left="4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4849B82">
      <w:start w:val="1"/>
      <w:numFmt w:val="bullet"/>
      <w:lvlText w:val="▪"/>
      <w:lvlJc w:val="left"/>
      <w:pPr>
        <w:ind w:left="4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CA84504">
      <w:start w:val="1"/>
      <w:numFmt w:val="bullet"/>
      <w:lvlText w:val="•"/>
      <w:lvlJc w:val="left"/>
      <w:pPr>
        <w:ind w:left="5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BF6BE30">
      <w:start w:val="1"/>
      <w:numFmt w:val="bullet"/>
      <w:lvlText w:val="o"/>
      <w:lvlJc w:val="left"/>
      <w:pPr>
        <w:ind w:left="6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BA30636E">
      <w:start w:val="1"/>
      <w:numFmt w:val="bullet"/>
      <w:lvlText w:val="▪"/>
      <w:lvlJc w:val="left"/>
      <w:pPr>
        <w:ind w:left="7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8E17F87"/>
    <w:multiLevelType w:val="hybridMultilevel"/>
    <w:tmpl w:val="667E7CFC"/>
    <w:lvl w:ilvl="0" w:tplc="533A493C">
      <w:start w:val="4"/>
      <w:numFmt w:val="decimal"/>
      <w:lvlText w:val="%1."/>
      <w:lvlJc w:val="left"/>
      <w:pPr>
        <w:ind w:left="12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E138D86A">
      <w:start w:val="1"/>
      <w:numFmt w:val="lowerLetter"/>
      <w:lvlText w:val="%2"/>
      <w:lvlJc w:val="left"/>
      <w:pPr>
        <w:ind w:left="20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B62E3F6">
      <w:start w:val="1"/>
      <w:numFmt w:val="lowerRoman"/>
      <w:lvlText w:val="%3"/>
      <w:lvlJc w:val="left"/>
      <w:pPr>
        <w:ind w:left="27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2BA7BD4">
      <w:start w:val="1"/>
      <w:numFmt w:val="decimal"/>
      <w:lvlText w:val="%4"/>
      <w:lvlJc w:val="left"/>
      <w:pPr>
        <w:ind w:left="3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350642C">
      <w:start w:val="1"/>
      <w:numFmt w:val="lowerLetter"/>
      <w:lvlText w:val="%5"/>
      <w:lvlJc w:val="left"/>
      <w:pPr>
        <w:ind w:left="4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75A4AC16">
      <w:start w:val="1"/>
      <w:numFmt w:val="lowerRoman"/>
      <w:lvlText w:val="%6"/>
      <w:lvlJc w:val="left"/>
      <w:pPr>
        <w:ind w:left="4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6D12C264">
      <w:start w:val="1"/>
      <w:numFmt w:val="decimal"/>
      <w:lvlText w:val="%7"/>
      <w:lvlJc w:val="left"/>
      <w:pPr>
        <w:ind w:left="5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DB06BDE">
      <w:start w:val="1"/>
      <w:numFmt w:val="lowerLetter"/>
      <w:lvlText w:val="%8"/>
      <w:lvlJc w:val="left"/>
      <w:pPr>
        <w:ind w:left="6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8D6C005C">
      <w:start w:val="1"/>
      <w:numFmt w:val="lowerRoman"/>
      <w:lvlText w:val="%9"/>
      <w:lvlJc w:val="left"/>
      <w:pPr>
        <w:ind w:left="7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27C6A80"/>
    <w:multiLevelType w:val="hybridMultilevel"/>
    <w:tmpl w:val="E46EDBC2"/>
    <w:lvl w:ilvl="0" w:tplc="3A08CDEE">
      <w:start w:val="3"/>
      <w:numFmt w:val="decimal"/>
      <w:lvlText w:val="%1."/>
      <w:lvlJc w:val="left"/>
      <w:pPr>
        <w:ind w:left="12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E02C9736">
      <w:start w:val="1"/>
      <w:numFmt w:val="lowerLetter"/>
      <w:lvlText w:val="%2"/>
      <w:lvlJc w:val="left"/>
      <w:pPr>
        <w:ind w:left="20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99C4901C">
      <w:start w:val="1"/>
      <w:numFmt w:val="lowerRoman"/>
      <w:lvlText w:val="%3"/>
      <w:lvlJc w:val="left"/>
      <w:pPr>
        <w:ind w:left="27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EE0A36C">
      <w:start w:val="1"/>
      <w:numFmt w:val="decimal"/>
      <w:lvlText w:val="%4"/>
      <w:lvlJc w:val="left"/>
      <w:pPr>
        <w:ind w:left="3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E2EAB73A">
      <w:start w:val="1"/>
      <w:numFmt w:val="lowerLetter"/>
      <w:lvlText w:val="%5"/>
      <w:lvlJc w:val="left"/>
      <w:pPr>
        <w:ind w:left="4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B17C5620">
      <w:start w:val="1"/>
      <w:numFmt w:val="lowerRoman"/>
      <w:lvlText w:val="%6"/>
      <w:lvlJc w:val="left"/>
      <w:pPr>
        <w:ind w:left="4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5F801D78">
      <w:start w:val="1"/>
      <w:numFmt w:val="decimal"/>
      <w:lvlText w:val="%7"/>
      <w:lvlJc w:val="left"/>
      <w:pPr>
        <w:ind w:left="5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9905A48">
      <w:start w:val="1"/>
      <w:numFmt w:val="lowerLetter"/>
      <w:lvlText w:val="%8"/>
      <w:lvlJc w:val="left"/>
      <w:pPr>
        <w:ind w:left="6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FF6C6B36">
      <w:start w:val="1"/>
      <w:numFmt w:val="lowerRoman"/>
      <w:lvlText w:val="%9"/>
      <w:lvlJc w:val="left"/>
      <w:pPr>
        <w:ind w:left="7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trQ0MzAxMzM3NTdW0lEKTi0uzszPAykwrAUA4Zq/6ywAAAA="/>
  </w:docVars>
  <w:rsids>
    <w:rsidRoot w:val="00535FF3"/>
    <w:rsid w:val="0040270C"/>
    <w:rsid w:val="00535FF3"/>
    <w:rsid w:val="00572867"/>
    <w:rsid w:val="005A4E74"/>
    <w:rsid w:val="005D2443"/>
    <w:rsid w:val="005E20B6"/>
    <w:rsid w:val="005E42D8"/>
    <w:rsid w:val="00846AA3"/>
    <w:rsid w:val="00877F2A"/>
    <w:rsid w:val="00887131"/>
    <w:rsid w:val="009577FD"/>
    <w:rsid w:val="00997151"/>
    <w:rsid w:val="009E30D1"/>
    <w:rsid w:val="00A51F21"/>
    <w:rsid w:val="00A9612E"/>
    <w:rsid w:val="00AD2F76"/>
    <w:rsid w:val="00AE2EF4"/>
    <w:rsid w:val="00C04817"/>
    <w:rsid w:val="00D107A2"/>
    <w:rsid w:val="00D35C46"/>
    <w:rsid w:val="00D95258"/>
    <w:rsid w:val="00E94FEF"/>
    <w:rsid w:val="00EB429B"/>
    <w:rsid w:val="00F40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44A11"/>
  <w15:docId w15:val="{A3198708-56BA-4929-BEA9-F14181833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72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86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72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86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0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Feel - I want 24_COVID CommBoard (English Version)</vt:lpstr>
    </vt:vector>
  </TitlesOfParts>
  <Company>SingHealth</Company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Feel - I want 24_COVID CommBoard (English Version)</dc:title>
  <dc:subject/>
  <dc:creator>Chermaine Tricia Chiok Weimin</dc:creator>
  <cp:keywords/>
  <cp:lastModifiedBy>Microsoft Office User</cp:lastModifiedBy>
  <cp:revision>3</cp:revision>
  <dcterms:created xsi:type="dcterms:W3CDTF">2020-04-18T00:32:00Z</dcterms:created>
  <dcterms:modified xsi:type="dcterms:W3CDTF">2020-04-19T05:17:00Z</dcterms:modified>
</cp:coreProperties>
</file>